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2EE186" w14:textId="48934C7F" w:rsidR="0025067B" w:rsidRPr="006146FD" w:rsidRDefault="00AC75EB" w:rsidP="006146FD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6146FD">
        <w:rPr>
          <w:rFonts w:ascii="Times New Roman" w:hAnsi="Times New Roman" w:cs="Times New Roman"/>
          <w:b/>
          <w:bCs/>
          <w:i/>
          <w:iCs/>
          <w:sz w:val="28"/>
          <w:szCs w:val="28"/>
        </w:rPr>
        <w:t>Not Forgotten</w:t>
      </w:r>
    </w:p>
    <w:p w14:paraId="5C9053B1" w14:textId="77777777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One sun-soaked day, we were walking beside them</w:t>
      </w:r>
    </w:p>
    <w:p w14:paraId="27E79BAC" w14:textId="61B843B5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Lov</w:t>
      </w:r>
      <w:r w:rsidR="008F6149" w:rsidRPr="006146FD">
        <w:rPr>
          <w:rFonts w:ascii="Times New Roman" w:hAnsi="Times New Roman" w:cs="Times New Roman"/>
          <w:sz w:val="24"/>
          <w:szCs w:val="24"/>
        </w:rPr>
        <w:t>ing</w:t>
      </w:r>
      <w:r w:rsidRPr="006146FD">
        <w:rPr>
          <w:rFonts w:ascii="Times New Roman" w:hAnsi="Times New Roman" w:cs="Times New Roman"/>
          <w:sz w:val="24"/>
          <w:szCs w:val="24"/>
        </w:rPr>
        <w:t>, laugh</w:t>
      </w:r>
      <w:r w:rsidR="008F6149" w:rsidRPr="006146FD">
        <w:rPr>
          <w:rFonts w:ascii="Times New Roman" w:hAnsi="Times New Roman" w:cs="Times New Roman"/>
          <w:sz w:val="24"/>
          <w:szCs w:val="24"/>
        </w:rPr>
        <w:t>ing</w:t>
      </w:r>
      <w:r w:rsidRPr="006146FD">
        <w:rPr>
          <w:rFonts w:ascii="Times New Roman" w:hAnsi="Times New Roman" w:cs="Times New Roman"/>
          <w:sz w:val="24"/>
          <w:szCs w:val="24"/>
        </w:rPr>
        <w:t>, their life light radiantly shining</w:t>
      </w:r>
      <w:r w:rsidR="009928A7">
        <w:rPr>
          <w:rFonts w:ascii="Times New Roman" w:hAnsi="Times New Roman" w:cs="Times New Roman"/>
          <w:sz w:val="24"/>
          <w:szCs w:val="24"/>
        </w:rPr>
        <w:t>.</w:t>
      </w:r>
    </w:p>
    <w:p w14:paraId="7B4BDE50" w14:textId="237E9D95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551A78">
        <w:rPr>
          <w:rFonts w:ascii="Times New Roman" w:hAnsi="Times New Roman" w:cs="Times New Roman"/>
          <w:sz w:val="24"/>
          <w:szCs w:val="24"/>
        </w:rPr>
        <w:t>Now</w:t>
      </w:r>
      <w:r w:rsidR="00551A78" w:rsidRPr="00551A78">
        <w:rPr>
          <w:rFonts w:ascii="Times New Roman" w:hAnsi="Times New Roman" w:cs="Times New Roman"/>
          <w:sz w:val="24"/>
          <w:szCs w:val="24"/>
        </w:rPr>
        <w:t>,</w:t>
      </w:r>
      <w:r w:rsidR="00E42352" w:rsidRPr="00551A78">
        <w:rPr>
          <w:rFonts w:ascii="Times New Roman" w:hAnsi="Times New Roman" w:cs="Times New Roman"/>
          <w:sz w:val="24"/>
          <w:szCs w:val="24"/>
        </w:rPr>
        <w:t xml:space="preserve"> b</w:t>
      </w:r>
      <w:r w:rsidR="00551A78" w:rsidRPr="00551A78">
        <w:rPr>
          <w:rFonts w:ascii="Times New Roman" w:hAnsi="Times New Roman" w:cs="Times New Roman"/>
          <w:sz w:val="24"/>
          <w:szCs w:val="24"/>
        </w:rPr>
        <w:t>ecome</w:t>
      </w:r>
      <w:r w:rsidRPr="00551A78">
        <w:rPr>
          <w:rFonts w:ascii="Times New Roman" w:hAnsi="Times New Roman" w:cs="Times New Roman"/>
          <w:sz w:val="24"/>
          <w:szCs w:val="24"/>
        </w:rPr>
        <w:t xml:space="preserve"> a beautiful, boundless memory</w:t>
      </w:r>
      <w:r w:rsidR="009928A7" w:rsidRPr="00551A78">
        <w:rPr>
          <w:rFonts w:ascii="Times New Roman" w:hAnsi="Times New Roman" w:cs="Times New Roman"/>
          <w:sz w:val="24"/>
          <w:szCs w:val="24"/>
        </w:rPr>
        <w:t>.</w:t>
      </w:r>
    </w:p>
    <w:p w14:paraId="289C922F" w14:textId="77777777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At times, their image burns brightly in our minds' eye</w:t>
      </w:r>
    </w:p>
    <w:p w14:paraId="19A0D6F0" w14:textId="77777777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 xml:space="preserve">Dreamlike yet vivid, </w:t>
      </w:r>
    </w:p>
    <w:p w14:paraId="4A628210" w14:textId="34740388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Their touch just beyond our outstretched reach</w:t>
      </w:r>
      <w:r w:rsidR="009928A7">
        <w:rPr>
          <w:rFonts w:ascii="Times New Roman" w:hAnsi="Times New Roman" w:cs="Times New Roman"/>
          <w:sz w:val="24"/>
          <w:szCs w:val="24"/>
        </w:rPr>
        <w:t>.</w:t>
      </w:r>
    </w:p>
    <w:p w14:paraId="40248797" w14:textId="7D1C3F79" w:rsidR="009A0162" w:rsidRPr="006146FD" w:rsidRDefault="004561BF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Other</w:t>
      </w:r>
      <w:r w:rsidR="009A0162" w:rsidRPr="006146FD">
        <w:rPr>
          <w:rFonts w:ascii="Times New Roman" w:hAnsi="Times New Roman" w:cs="Times New Roman"/>
          <w:sz w:val="24"/>
          <w:szCs w:val="24"/>
        </w:rPr>
        <w:t xml:space="preserve"> times, tis like a flame flickering, </w:t>
      </w:r>
    </w:p>
    <w:p w14:paraId="54727549" w14:textId="395CB40C" w:rsidR="009A0162" w:rsidRPr="006146FD" w:rsidRDefault="00E94A73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551A78">
        <w:rPr>
          <w:rFonts w:ascii="Times New Roman" w:hAnsi="Times New Roman" w:cs="Times New Roman"/>
          <w:sz w:val="24"/>
          <w:szCs w:val="24"/>
        </w:rPr>
        <w:t xml:space="preserve">Faint faces </w:t>
      </w:r>
      <w:r w:rsidR="009A0162" w:rsidRPr="00551A78">
        <w:rPr>
          <w:rFonts w:ascii="Times New Roman" w:hAnsi="Times New Roman" w:cs="Times New Roman"/>
          <w:sz w:val="24"/>
          <w:szCs w:val="24"/>
        </w:rPr>
        <w:t xml:space="preserve">just beyond </w:t>
      </w:r>
      <w:r w:rsidRPr="00551A78">
        <w:rPr>
          <w:rFonts w:ascii="Times New Roman" w:hAnsi="Times New Roman" w:cs="Times New Roman"/>
          <w:sz w:val="24"/>
          <w:szCs w:val="24"/>
        </w:rPr>
        <w:t>our clear</w:t>
      </w:r>
      <w:r w:rsidR="009A0162" w:rsidRPr="00551A78">
        <w:rPr>
          <w:rFonts w:ascii="Times New Roman" w:hAnsi="Times New Roman" w:cs="Times New Roman"/>
          <w:sz w:val="24"/>
          <w:szCs w:val="24"/>
        </w:rPr>
        <w:t xml:space="preserve"> sight</w:t>
      </w:r>
      <w:r w:rsidR="009928A7">
        <w:rPr>
          <w:rFonts w:ascii="Times New Roman" w:hAnsi="Times New Roman" w:cs="Times New Roman"/>
          <w:sz w:val="24"/>
          <w:szCs w:val="24"/>
        </w:rPr>
        <w:t>.</w:t>
      </w:r>
    </w:p>
    <w:p w14:paraId="460A4BA9" w14:textId="2B6A8FB6" w:rsidR="009A0162" w:rsidRPr="006146FD" w:rsidRDefault="008F6149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 xml:space="preserve">They are </w:t>
      </w:r>
      <w:r w:rsidR="009A0162" w:rsidRPr="006146FD">
        <w:rPr>
          <w:rFonts w:ascii="Times New Roman" w:hAnsi="Times New Roman" w:cs="Times New Roman"/>
          <w:sz w:val="24"/>
          <w:szCs w:val="24"/>
        </w:rPr>
        <w:t>an omnipresent spirit</w:t>
      </w:r>
      <w:r w:rsidR="00326893">
        <w:rPr>
          <w:rFonts w:ascii="Times New Roman" w:hAnsi="Times New Roman" w:cs="Times New Roman"/>
          <w:sz w:val="24"/>
          <w:szCs w:val="24"/>
        </w:rPr>
        <w:t>,</w:t>
      </w:r>
      <w:r w:rsidR="009A0162" w:rsidRPr="006146FD">
        <w:rPr>
          <w:rFonts w:ascii="Times New Roman" w:hAnsi="Times New Roman" w:cs="Times New Roman"/>
          <w:sz w:val="24"/>
          <w:szCs w:val="24"/>
        </w:rPr>
        <w:t xml:space="preserve"> stirring </w:t>
      </w:r>
      <w:r w:rsidRPr="006146FD">
        <w:rPr>
          <w:rFonts w:ascii="Times New Roman" w:hAnsi="Times New Roman" w:cs="Times New Roman"/>
          <w:sz w:val="24"/>
          <w:szCs w:val="24"/>
        </w:rPr>
        <w:t xml:space="preserve">the </w:t>
      </w:r>
      <w:r w:rsidR="009A0162" w:rsidRPr="006146FD">
        <w:rPr>
          <w:rFonts w:ascii="Times New Roman" w:hAnsi="Times New Roman" w:cs="Times New Roman"/>
          <w:sz w:val="24"/>
          <w:szCs w:val="24"/>
        </w:rPr>
        <w:t>soul</w:t>
      </w:r>
      <w:r w:rsidR="009928A7">
        <w:rPr>
          <w:rFonts w:ascii="Times New Roman" w:hAnsi="Times New Roman" w:cs="Times New Roman"/>
          <w:sz w:val="24"/>
          <w:szCs w:val="24"/>
        </w:rPr>
        <w:t>.</w:t>
      </w:r>
    </w:p>
    <w:p w14:paraId="14055994" w14:textId="5A66776A" w:rsidR="009A0162" w:rsidRPr="006146FD" w:rsidRDefault="00A56EB4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M</w:t>
      </w:r>
      <w:r w:rsidR="009A0162" w:rsidRPr="006146FD">
        <w:rPr>
          <w:rFonts w:ascii="Times New Roman" w:hAnsi="Times New Roman" w:cs="Times New Roman"/>
          <w:sz w:val="24"/>
          <w:szCs w:val="24"/>
        </w:rPr>
        <w:t xml:space="preserve">eshed  </w:t>
      </w:r>
      <w:r w:rsidR="00AB0025">
        <w:rPr>
          <w:rFonts w:ascii="Times New Roman" w:hAnsi="Times New Roman" w:cs="Times New Roman"/>
          <w:sz w:val="24"/>
          <w:szCs w:val="24"/>
        </w:rPr>
        <w:t>inexorably</w:t>
      </w:r>
      <w:r w:rsidRPr="006146FD">
        <w:rPr>
          <w:rFonts w:ascii="Times New Roman" w:hAnsi="Times New Roman" w:cs="Times New Roman"/>
          <w:sz w:val="24"/>
          <w:szCs w:val="24"/>
        </w:rPr>
        <w:t xml:space="preserve"> </w:t>
      </w:r>
      <w:r w:rsidR="009A0162" w:rsidRPr="006146FD">
        <w:rPr>
          <w:rFonts w:ascii="Times New Roman" w:hAnsi="Times New Roman" w:cs="Times New Roman"/>
          <w:sz w:val="24"/>
          <w:szCs w:val="24"/>
        </w:rPr>
        <w:t>with our being</w:t>
      </w:r>
      <w:r w:rsidR="009928A7">
        <w:rPr>
          <w:rFonts w:ascii="Times New Roman" w:hAnsi="Times New Roman" w:cs="Times New Roman"/>
          <w:sz w:val="24"/>
          <w:szCs w:val="24"/>
        </w:rPr>
        <w:t>,</w:t>
      </w:r>
    </w:p>
    <w:p w14:paraId="2C4A4BAC" w14:textId="77777777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 xml:space="preserve">Their everlasting essence passed </w:t>
      </w:r>
    </w:p>
    <w:p w14:paraId="3945D535" w14:textId="7D204791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From one generation to the next</w:t>
      </w:r>
      <w:r w:rsidR="009928A7">
        <w:rPr>
          <w:rFonts w:ascii="Times New Roman" w:hAnsi="Times New Roman" w:cs="Times New Roman"/>
          <w:sz w:val="24"/>
          <w:szCs w:val="24"/>
        </w:rPr>
        <w:t>.</w:t>
      </w:r>
    </w:p>
    <w:p w14:paraId="47113648" w14:textId="28001386" w:rsidR="009A0162" w:rsidRPr="006146FD" w:rsidRDefault="000D2059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AB0025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0025">
        <w:rPr>
          <w:rFonts w:ascii="Times New Roman" w:hAnsi="Times New Roman" w:cs="Times New Roman"/>
          <w:sz w:val="24"/>
          <w:szCs w:val="24"/>
        </w:rPr>
        <w:t>i</w:t>
      </w:r>
      <w:r w:rsidR="009A0162" w:rsidRPr="006146FD">
        <w:rPr>
          <w:rFonts w:ascii="Times New Roman" w:hAnsi="Times New Roman" w:cs="Times New Roman"/>
          <w:sz w:val="24"/>
          <w:szCs w:val="24"/>
        </w:rPr>
        <w:t>nvisibly guid</w:t>
      </w:r>
      <w:r w:rsidR="008F6149" w:rsidRPr="006146FD">
        <w:rPr>
          <w:rFonts w:ascii="Times New Roman" w:hAnsi="Times New Roman" w:cs="Times New Roman"/>
          <w:sz w:val="24"/>
          <w:szCs w:val="24"/>
        </w:rPr>
        <w:t>e</w:t>
      </w:r>
      <w:r w:rsidR="009A0162" w:rsidRPr="006146FD">
        <w:rPr>
          <w:rFonts w:ascii="Times New Roman" w:hAnsi="Times New Roman" w:cs="Times New Roman"/>
          <w:sz w:val="24"/>
          <w:szCs w:val="24"/>
        </w:rPr>
        <w:t>, reassur</w:t>
      </w:r>
      <w:r w:rsidR="008F6149" w:rsidRPr="006146FD">
        <w:rPr>
          <w:rFonts w:ascii="Times New Roman" w:hAnsi="Times New Roman" w:cs="Times New Roman"/>
          <w:sz w:val="24"/>
          <w:szCs w:val="24"/>
        </w:rPr>
        <w:t>e</w:t>
      </w:r>
      <w:r w:rsidR="004F249E">
        <w:rPr>
          <w:rFonts w:ascii="Times New Roman" w:hAnsi="Times New Roman" w:cs="Times New Roman"/>
          <w:sz w:val="24"/>
          <w:szCs w:val="24"/>
        </w:rPr>
        <w:t>,</w:t>
      </w:r>
      <w:r w:rsidR="009A0162" w:rsidRPr="006146FD">
        <w:rPr>
          <w:rFonts w:ascii="Times New Roman" w:hAnsi="Times New Roman" w:cs="Times New Roman"/>
          <w:sz w:val="24"/>
          <w:szCs w:val="24"/>
        </w:rPr>
        <w:t xml:space="preserve"> </w:t>
      </w:r>
      <w:r w:rsidR="004F249E">
        <w:rPr>
          <w:rFonts w:ascii="Times New Roman" w:hAnsi="Times New Roman" w:cs="Times New Roman"/>
          <w:sz w:val="24"/>
          <w:szCs w:val="24"/>
        </w:rPr>
        <w:t xml:space="preserve">and </w:t>
      </w:r>
      <w:r w:rsidR="009A0162" w:rsidRPr="006146FD">
        <w:rPr>
          <w:rFonts w:ascii="Times New Roman" w:hAnsi="Times New Roman" w:cs="Times New Roman"/>
          <w:sz w:val="24"/>
          <w:szCs w:val="24"/>
        </w:rPr>
        <w:t>remin</w:t>
      </w:r>
      <w:r w:rsidR="00AB0025">
        <w:rPr>
          <w:rFonts w:ascii="Times New Roman" w:hAnsi="Times New Roman" w:cs="Times New Roman"/>
          <w:sz w:val="24"/>
          <w:szCs w:val="24"/>
        </w:rPr>
        <w:t>d</w:t>
      </w:r>
      <w:r w:rsidR="009A0162" w:rsidRPr="006146FD">
        <w:rPr>
          <w:rFonts w:ascii="Times New Roman" w:hAnsi="Times New Roman" w:cs="Times New Roman"/>
          <w:sz w:val="24"/>
          <w:szCs w:val="24"/>
        </w:rPr>
        <w:t xml:space="preserve"> us</w:t>
      </w:r>
      <w:r w:rsidR="009928A7">
        <w:rPr>
          <w:rFonts w:ascii="Times New Roman" w:hAnsi="Times New Roman" w:cs="Times New Roman"/>
          <w:sz w:val="24"/>
          <w:szCs w:val="24"/>
        </w:rPr>
        <w:t>,</w:t>
      </w:r>
    </w:p>
    <w:p w14:paraId="7A5C54CD" w14:textId="77777777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 xml:space="preserve">Cherish each gifted day, </w:t>
      </w:r>
    </w:p>
    <w:p w14:paraId="432E24D9" w14:textId="79DB6493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Hold dear our loving companions</w:t>
      </w:r>
      <w:r w:rsidR="009928A7">
        <w:rPr>
          <w:rFonts w:ascii="Times New Roman" w:hAnsi="Times New Roman" w:cs="Times New Roman"/>
          <w:sz w:val="24"/>
          <w:szCs w:val="24"/>
        </w:rPr>
        <w:t>,</w:t>
      </w:r>
    </w:p>
    <w:p w14:paraId="5C4873B8" w14:textId="4891D759" w:rsidR="009A0162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>Love, laugh, live life ful</w:t>
      </w:r>
      <w:r w:rsidR="009928A7">
        <w:rPr>
          <w:rFonts w:ascii="Times New Roman" w:hAnsi="Times New Roman" w:cs="Times New Roman"/>
          <w:sz w:val="24"/>
          <w:szCs w:val="24"/>
        </w:rPr>
        <w:t>l.</w:t>
      </w:r>
    </w:p>
    <w:p w14:paraId="154A7AFF" w14:textId="7161C7DE" w:rsidR="00A56EB4" w:rsidRPr="006146FD" w:rsidRDefault="009A0162" w:rsidP="009A0162">
      <w:pPr>
        <w:jc w:val="center"/>
        <w:rPr>
          <w:rFonts w:ascii="Times New Roman" w:hAnsi="Times New Roman" w:cs="Times New Roman"/>
          <w:sz w:val="24"/>
          <w:szCs w:val="24"/>
        </w:rPr>
      </w:pPr>
      <w:r w:rsidRPr="006146FD">
        <w:rPr>
          <w:rFonts w:ascii="Times New Roman" w:hAnsi="Times New Roman" w:cs="Times New Roman"/>
          <w:sz w:val="24"/>
          <w:szCs w:val="24"/>
        </w:rPr>
        <w:t xml:space="preserve">Thus forever </w:t>
      </w:r>
      <w:r w:rsidR="005F5436" w:rsidRPr="006146FD">
        <w:rPr>
          <w:rFonts w:ascii="Times New Roman" w:hAnsi="Times New Roman" w:cs="Times New Roman"/>
          <w:sz w:val="24"/>
          <w:szCs w:val="24"/>
        </w:rPr>
        <w:t>k</w:t>
      </w:r>
      <w:r w:rsidRPr="006146FD">
        <w:rPr>
          <w:rFonts w:ascii="Times New Roman" w:hAnsi="Times New Roman" w:cs="Times New Roman"/>
          <w:sz w:val="24"/>
          <w:szCs w:val="24"/>
        </w:rPr>
        <w:t>eeping alive those</w:t>
      </w:r>
    </w:p>
    <w:p w14:paraId="7F1E3BCB" w14:textId="1DFF5E21" w:rsidR="009A0162" w:rsidRPr="000D2059" w:rsidRDefault="009A0162" w:rsidP="009A0162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6146FD">
        <w:rPr>
          <w:rFonts w:ascii="Times New Roman" w:hAnsi="Times New Roman" w:cs="Times New Roman"/>
          <w:sz w:val="24"/>
          <w:szCs w:val="24"/>
        </w:rPr>
        <w:t xml:space="preserve"> </w:t>
      </w:r>
      <w:r w:rsidRPr="000D2059">
        <w:rPr>
          <w:rFonts w:ascii="Times New Roman" w:hAnsi="Times New Roman" w:cs="Times New Roman"/>
          <w:b/>
          <w:bCs/>
          <w:i/>
          <w:iCs/>
          <w:sz w:val="28"/>
          <w:szCs w:val="28"/>
        </w:rPr>
        <w:t>Not Forgotten</w:t>
      </w:r>
      <w:r w:rsidR="009928A7">
        <w:rPr>
          <w:rFonts w:ascii="Times New Roman" w:hAnsi="Times New Roman" w:cs="Times New Roman"/>
          <w:b/>
          <w:bCs/>
          <w:i/>
          <w:iCs/>
          <w:sz w:val="28"/>
          <w:szCs w:val="28"/>
        </w:rPr>
        <w:t>.</w:t>
      </w:r>
    </w:p>
    <w:p w14:paraId="6004E4FB" w14:textId="58C4BF41" w:rsidR="006550DF" w:rsidRPr="006146FD" w:rsidRDefault="00C74D19" w:rsidP="009A016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46FD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</w:p>
    <w:sectPr w:rsidR="006550DF" w:rsidRPr="006146FD" w:rsidSect="00AB4DC1">
      <w:pgSz w:w="12240" w:h="15840"/>
      <w:pgMar w:top="1440" w:right="1440" w:bottom="1440" w:left="1440" w:header="720" w:footer="720" w:gutter="0"/>
      <w:pgBorders w:offsetFrom="page">
        <w:top w:val="classicalWave" w:sz="10" w:space="24" w:color="auto"/>
        <w:left w:val="classicalWave" w:sz="10" w:space="24" w:color="auto"/>
        <w:bottom w:val="classicalWave" w:sz="10" w:space="24" w:color="auto"/>
        <w:right w:val="classicalWave" w:sz="10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2MDY0sDQ2sjC1NDZX0lEKTi0uzszPAymwrAUA0d3A1SwAAAA="/>
  </w:docVars>
  <w:rsids>
    <w:rsidRoot w:val="00AC75EB"/>
    <w:rsid w:val="000310DA"/>
    <w:rsid w:val="00051243"/>
    <w:rsid w:val="000907AA"/>
    <w:rsid w:val="000D2059"/>
    <w:rsid w:val="000E2C75"/>
    <w:rsid w:val="00111D41"/>
    <w:rsid w:val="001769B2"/>
    <w:rsid w:val="001964B7"/>
    <w:rsid w:val="0025067B"/>
    <w:rsid w:val="0026250F"/>
    <w:rsid w:val="002A00F3"/>
    <w:rsid w:val="00310DD3"/>
    <w:rsid w:val="00326893"/>
    <w:rsid w:val="00371BD1"/>
    <w:rsid w:val="003728F5"/>
    <w:rsid w:val="00394DDA"/>
    <w:rsid w:val="00397A02"/>
    <w:rsid w:val="003A1539"/>
    <w:rsid w:val="003F76E0"/>
    <w:rsid w:val="004561BF"/>
    <w:rsid w:val="00456328"/>
    <w:rsid w:val="004C57B5"/>
    <w:rsid w:val="004C5E9D"/>
    <w:rsid w:val="004F249E"/>
    <w:rsid w:val="00514B1D"/>
    <w:rsid w:val="00524D82"/>
    <w:rsid w:val="00551A78"/>
    <w:rsid w:val="005878A0"/>
    <w:rsid w:val="005E411F"/>
    <w:rsid w:val="005F5436"/>
    <w:rsid w:val="0060053D"/>
    <w:rsid w:val="006146FD"/>
    <w:rsid w:val="006550DF"/>
    <w:rsid w:val="00694B15"/>
    <w:rsid w:val="006B742F"/>
    <w:rsid w:val="007027B0"/>
    <w:rsid w:val="00725C86"/>
    <w:rsid w:val="007D667F"/>
    <w:rsid w:val="00802435"/>
    <w:rsid w:val="008143A9"/>
    <w:rsid w:val="0082677B"/>
    <w:rsid w:val="00831BA2"/>
    <w:rsid w:val="008C726E"/>
    <w:rsid w:val="008F6149"/>
    <w:rsid w:val="009053FF"/>
    <w:rsid w:val="00955D63"/>
    <w:rsid w:val="009928A7"/>
    <w:rsid w:val="009A0162"/>
    <w:rsid w:val="009C2BE5"/>
    <w:rsid w:val="009E469C"/>
    <w:rsid w:val="009F5234"/>
    <w:rsid w:val="00A20215"/>
    <w:rsid w:val="00A56EB4"/>
    <w:rsid w:val="00A8190B"/>
    <w:rsid w:val="00AB0025"/>
    <w:rsid w:val="00AB1893"/>
    <w:rsid w:val="00AB4DC1"/>
    <w:rsid w:val="00AC75EB"/>
    <w:rsid w:val="00AF1276"/>
    <w:rsid w:val="00B02D5A"/>
    <w:rsid w:val="00B74043"/>
    <w:rsid w:val="00B91710"/>
    <w:rsid w:val="00B94212"/>
    <w:rsid w:val="00BA1179"/>
    <w:rsid w:val="00BD7B16"/>
    <w:rsid w:val="00C21FB0"/>
    <w:rsid w:val="00C23587"/>
    <w:rsid w:val="00C23888"/>
    <w:rsid w:val="00C70F62"/>
    <w:rsid w:val="00C72A42"/>
    <w:rsid w:val="00C74D19"/>
    <w:rsid w:val="00D160BF"/>
    <w:rsid w:val="00D431C6"/>
    <w:rsid w:val="00D57109"/>
    <w:rsid w:val="00D72BC1"/>
    <w:rsid w:val="00D825FD"/>
    <w:rsid w:val="00DB72CE"/>
    <w:rsid w:val="00DD0424"/>
    <w:rsid w:val="00DD5607"/>
    <w:rsid w:val="00DE1D43"/>
    <w:rsid w:val="00DE5FBF"/>
    <w:rsid w:val="00DF16DA"/>
    <w:rsid w:val="00E03B5F"/>
    <w:rsid w:val="00E0579F"/>
    <w:rsid w:val="00E41269"/>
    <w:rsid w:val="00E42352"/>
    <w:rsid w:val="00E57018"/>
    <w:rsid w:val="00E574EC"/>
    <w:rsid w:val="00E86110"/>
    <w:rsid w:val="00E93725"/>
    <w:rsid w:val="00E94A73"/>
    <w:rsid w:val="00E9608C"/>
    <w:rsid w:val="00EF3BB3"/>
    <w:rsid w:val="00F35E10"/>
    <w:rsid w:val="00F40FDB"/>
    <w:rsid w:val="00FA50A0"/>
    <w:rsid w:val="00FB5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D0822"/>
  <w15:chartTrackingRefBased/>
  <w15:docId w15:val="{7CF41EA7-58E4-4D29-9653-28FC7C15F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60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5</Words>
  <Characters>604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urbank</dc:creator>
  <cp:keywords/>
  <dc:description/>
  <cp:lastModifiedBy>Mark Burbank</cp:lastModifiedBy>
  <cp:revision>3</cp:revision>
  <cp:lastPrinted>2024-05-10T13:19:00Z</cp:lastPrinted>
  <dcterms:created xsi:type="dcterms:W3CDTF">2024-06-07T10:19:00Z</dcterms:created>
  <dcterms:modified xsi:type="dcterms:W3CDTF">2024-06-07T10:23:00Z</dcterms:modified>
</cp:coreProperties>
</file>